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BE7BD7" w:rsidR="001A1D8B" w:rsidP="00D34E32" w:rsidRDefault="00D34E32" w14:paraId="3AEAC3AB" w14:textId="77777777">
      <w:pPr>
        <w:jc w:val="center"/>
      </w:pPr>
      <w:r w:rsidR="00D34E32">
        <w:drawing>
          <wp:inline wp14:editId="144BAD5C" wp14:anchorId="125D1F68">
            <wp:extent cx="2284826" cy="1371600"/>
            <wp:effectExtent l="0" t="0" r="1270" b="0"/>
            <wp:docPr id="5" name="Picture 5" descr="Macintosh HD:Users:kodiseaton:Dropbox:_DESIGN:_Current Design Work:American College Application Campaign:fwdwhyapplysocialmediamaterials:INDD:Links:logo-acac-cel-final:logo-acac-cel-final.jpg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5"/>
                    <pic:cNvPicPr/>
                  </pic:nvPicPr>
                  <pic:blipFill>
                    <a:blip r:embed="Re1b1f49706844500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284826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E7BD7" w:rsidR="001A1D8B" w:rsidP="001A1D8B" w:rsidRDefault="000F1EBF" w14:paraId="5B61566E" w14:textId="3A2C0115">
      <w:pPr>
        <w:jc w:val="center"/>
        <w:rPr>
          <w:rFonts w:ascii="Arial" w:hAnsi="Arial" w:cs="Arial"/>
          <w:b/>
          <w:sz w:val="40"/>
          <w:szCs w:val="40"/>
        </w:rPr>
      </w:pPr>
      <w:r w:rsidRPr="00BE7BD7">
        <w:rPr>
          <w:rFonts w:ascii="Arial" w:hAnsi="Arial"/>
          <w:b/>
          <w:sz w:val="40"/>
          <w:szCs w:val="40"/>
        </w:rPr>
        <w:t>CAMPAÑA EN REDES SOCIALES #IAPPLIED</w:t>
      </w:r>
    </w:p>
    <w:p w:rsidRPr="00BE7BD7" w:rsidR="001A1D8B" w:rsidRDefault="00E16BA7" w14:paraId="403D9599" w14:textId="5124AD31">
      <w:pPr>
        <w:rPr>
          <w:rFonts w:ascii="Arial" w:hAnsi="Arial" w:cs="Arial"/>
        </w:rPr>
      </w:pPr>
      <w:r w:rsidRPr="017B35C3" w:rsidR="00E16BA7">
        <w:rPr>
          <w:rFonts w:ascii="Arial" w:hAnsi="Arial"/>
        </w:rPr>
        <w:t>¡Hola estudiantes</w:t>
      </w:r>
      <w:r w:rsidRPr="017B35C3" w:rsidR="00E16BA7">
        <w:rPr>
          <w:rFonts w:ascii="Arial" w:hAnsi="Arial"/>
        </w:rPr>
        <w:t xml:space="preserve"> – </w:t>
      </w:r>
      <w:r w:rsidRPr="017B35C3" w:rsidR="00E16BA7">
        <w:rPr>
          <w:rFonts w:ascii="Arial" w:hAnsi="Arial"/>
          <w:b w:val="1"/>
          <w:bCs w:val="1"/>
        </w:rPr>
        <w:t>felicidades</w:t>
      </w:r>
      <w:r w:rsidRPr="017B35C3" w:rsidR="00E16BA7">
        <w:rPr>
          <w:rFonts w:ascii="Arial" w:hAnsi="Arial"/>
        </w:rPr>
        <w:t xml:space="preserve">! Te acabas de unir a cientos de miles de estudiantes de todo el país </w:t>
      </w:r>
      <w:r w:rsidRPr="017B35C3" w:rsidR="00E95406">
        <w:rPr>
          <w:rFonts w:ascii="Arial" w:hAnsi="Arial"/>
        </w:rPr>
        <w:t xml:space="preserve">que han enviado </w:t>
      </w:r>
      <w:r w:rsidRPr="017B35C3" w:rsidR="00E16BA7">
        <w:rPr>
          <w:rFonts w:ascii="Arial" w:hAnsi="Arial"/>
        </w:rPr>
        <w:t xml:space="preserve">solicitudes de admisión a la universidad este otoño. ¡La American </w:t>
      </w:r>
      <w:proofErr w:type="spellStart"/>
      <w:r w:rsidRPr="017B35C3" w:rsidR="00E16BA7">
        <w:rPr>
          <w:rFonts w:ascii="Arial" w:hAnsi="Arial"/>
        </w:rPr>
        <w:t>College</w:t>
      </w:r>
      <w:proofErr w:type="spellEnd"/>
      <w:r w:rsidRPr="017B35C3" w:rsidR="00E16BA7">
        <w:rPr>
          <w:rFonts w:ascii="Arial" w:hAnsi="Arial"/>
        </w:rPr>
        <w:t xml:space="preserve"> </w:t>
      </w:r>
      <w:proofErr w:type="spellStart"/>
      <w:r w:rsidRPr="017B35C3" w:rsidR="00E16BA7">
        <w:rPr>
          <w:rFonts w:ascii="Arial" w:hAnsi="Arial"/>
        </w:rPr>
        <w:t>Application</w:t>
      </w:r>
      <w:proofErr w:type="spellEnd"/>
      <w:r w:rsidRPr="017B35C3" w:rsidR="00E16BA7">
        <w:rPr>
          <w:rFonts w:ascii="Arial" w:hAnsi="Arial"/>
        </w:rPr>
        <w:t xml:space="preserve"> </w:t>
      </w:r>
      <w:proofErr w:type="spellStart"/>
      <w:r w:rsidRPr="017B35C3" w:rsidR="00E16BA7">
        <w:rPr>
          <w:rFonts w:ascii="Arial" w:hAnsi="Arial"/>
        </w:rPr>
        <w:t>Campaign</w:t>
      </w:r>
      <w:proofErr w:type="spellEnd"/>
      <w:r w:rsidRPr="017B35C3" w:rsidR="00E16BA7">
        <w:rPr>
          <w:rFonts w:ascii="Arial" w:hAnsi="Arial"/>
        </w:rPr>
        <w:t xml:space="preserve"> (Campaña estadounidense de solicitud de admisión a la universidad) quiere celebrar contigo! </w:t>
      </w:r>
    </w:p>
    <w:p w:rsidRPr="00BE7BD7" w:rsidR="001A1D8B" w:rsidRDefault="00E16BA7" w14:paraId="15A0EE0B" w14:textId="05994AF6">
      <w:pPr>
        <w:rPr>
          <w:rFonts w:ascii="Arial" w:hAnsi="Arial" w:cs="Arial"/>
          <w:b/>
          <w:u w:val="single"/>
        </w:rPr>
      </w:pPr>
      <w:r w:rsidRPr="00BE7BD7">
        <w:rPr>
          <w:rFonts w:ascii="Arial" w:hAnsi="Arial"/>
          <w:b/>
          <w:u w:val="single"/>
        </w:rPr>
        <w:t>Dinos a qué universidad solicitaste admisión</w:t>
      </w:r>
    </w:p>
    <w:p w:rsidRPr="00BE7BD7" w:rsidR="001A1D8B" w:rsidRDefault="00E16BA7" w14:paraId="59D8DF35" w14:textId="4F66BB3C">
      <w:pPr>
        <w:rPr>
          <w:rFonts w:ascii="Arial" w:hAnsi="Arial" w:cs="Arial"/>
        </w:rPr>
      </w:pPr>
      <w:r w:rsidRPr="00BE7BD7">
        <w:rPr>
          <w:rFonts w:ascii="Arial" w:hAnsi="Arial"/>
        </w:rPr>
        <w:t>Ayúdanos a celebrar contigo compartiendo en redes sociales a qué universidad solicitaste admisión. ¡Es fácil! Usa la hoja para imprimir #</w:t>
      </w:r>
      <w:proofErr w:type="spellStart"/>
      <w:r w:rsidRPr="00BE7BD7">
        <w:rPr>
          <w:rFonts w:ascii="Arial" w:hAnsi="Arial"/>
        </w:rPr>
        <w:t>IApplied</w:t>
      </w:r>
      <w:proofErr w:type="spellEnd"/>
      <w:r w:rsidRPr="00BE7BD7">
        <w:rPr>
          <w:rFonts w:ascii="Arial" w:hAnsi="Arial"/>
        </w:rPr>
        <w:t xml:space="preserve"> en la página dos y escribe los nombres de las universidades donde solicitaste admisión. Puedes:</w:t>
      </w:r>
    </w:p>
    <w:p w:rsidRPr="00BE7BD7" w:rsidR="001A1D8B" w:rsidP="001A1D8B" w:rsidRDefault="00E16BA7" w14:paraId="6FF7CB78" w14:textId="4D53B48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>Usar la hoja para imprimir #</w:t>
      </w:r>
      <w:proofErr w:type="spellStart"/>
      <w:r w:rsidRPr="00BE7BD7">
        <w:rPr>
          <w:rFonts w:ascii="Arial" w:hAnsi="Arial"/>
        </w:rPr>
        <w:t>IApplied</w:t>
      </w:r>
      <w:proofErr w:type="spellEnd"/>
      <w:r w:rsidRPr="00BE7BD7">
        <w:rPr>
          <w:rFonts w:ascii="Arial" w:hAnsi="Arial"/>
        </w:rPr>
        <w:t xml:space="preserve"> en la página dos y escribir los nombres de las universidades donde solicitaste admisión</w:t>
      </w:r>
    </w:p>
    <w:p w:rsidRPr="00BE7BD7" w:rsidR="00E16BA7" w:rsidP="001A1D8B" w:rsidRDefault="00E16BA7" w14:paraId="647DE8AA" w14:textId="06882B7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 xml:space="preserve">Tomar una </w:t>
      </w:r>
      <w:proofErr w:type="spellStart"/>
      <w:r w:rsidRPr="00BE7BD7">
        <w:rPr>
          <w:rFonts w:ascii="Arial" w:hAnsi="Arial"/>
        </w:rPr>
        <w:t>selfie</w:t>
      </w:r>
      <w:proofErr w:type="spellEnd"/>
      <w:r w:rsidRPr="00BE7BD7">
        <w:rPr>
          <w:rFonts w:ascii="Arial" w:hAnsi="Arial"/>
        </w:rPr>
        <w:t>, pedir a un amigo que te tome una fotografía o grabar un video corto</w:t>
      </w:r>
    </w:p>
    <w:p w:rsidRPr="00BE7BD7" w:rsidR="00E16BA7" w:rsidP="001A1D8B" w:rsidRDefault="00E16BA7" w14:paraId="1C090B7C" w14:textId="3FA2083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>Publica</w:t>
      </w:r>
      <w:r w:rsidR="00E95406">
        <w:rPr>
          <w:rFonts w:ascii="Arial" w:hAnsi="Arial"/>
        </w:rPr>
        <w:t>r</w:t>
      </w:r>
      <w:r w:rsidRPr="00BE7BD7">
        <w:rPr>
          <w:rFonts w:ascii="Arial" w:hAnsi="Arial"/>
        </w:rPr>
        <w:t xml:space="preserve"> la fotografía/video en tus canales favoritos de redes sociales (</w:t>
      </w:r>
      <w:proofErr w:type="spellStart"/>
      <w:r w:rsidRPr="00BE7BD7">
        <w:rPr>
          <w:rFonts w:ascii="Arial" w:hAnsi="Arial"/>
        </w:rPr>
        <w:t>SnapChat</w:t>
      </w:r>
      <w:proofErr w:type="spellEnd"/>
      <w:r w:rsidRPr="00BE7BD7">
        <w:rPr>
          <w:rFonts w:ascii="Arial" w:hAnsi="Arial"/>
        </w:rPr>
        <w:t xml:space="preserve">, Instagram, </w:t>
      </w:r>
      <w:proofErr w:type="spellStart"/>
      <w:r w:rsidR="00317867">
        <w:rPr>
          <w:rFonts w:ascii="Arial" w:hAnsi="Arial"/>
        </w:rPr>
        <w:t>TikTok</w:t>
      </w:r>
      <w:proofErr w:type="spellEnd"/>
      <w:r w:rsidR="00317867">
        <w:rPr>
          <w:rFonts w:ascii="Arial" w:hAnsi="Arial"/>
        </w:rPr>
        <w:t xml:space="preserve">, </w:t>
      </w:r>
      <w:bookmarkStart w:name="_GoBack" w:id="0"/>
      <w:bookmarkEnd w:id="0"/>
      <w:r w:rsidRPr="00BE7BD7">
        <w:rPr>
          <w:rFonts w:ascii="Arial" w:hAnsi="Arial"/>
        </w:rPr>
        <w:t>Twitter, Facebook)</w:t>
      </w:r>
    </w:p>
    <w:p w:rsidRPr="00BE7BD7" w:rsidR="00E16BA7" w:rsidP="001A1D8B" w:rsidRDefault="00E16BA7" w14:paraId="02ED26A5" w14:textId="1CF955A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>Asegúrate de usar el hashtag #</w:t>
      </w:r>
      <w:proofErr w:type="spellStart"/>
      <w:r w:rsidRPr="00BE7BD7">
        <w:rPr>
          <w:rFonts w:ascii="Arial" w:hAnsi="Arial"/>
        </w:rPr>
        <w:t>IApplied</w:t>
      </w:r>
      <w:proofErr w:type="spellEnd"/>
    </w:p>
    <w:p w:rsidRPr="00BE7BD7" w:rsidR="00E16BA7" w:rsidP="001A1D8B" w:rsidRDefault="00E16BA7" w14:paraId="03C0F811" w14:textId="778D986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 xml:space="preserve">¡Etiqueta a la American </w:t>
      </w:r>
      <w:proofErr w:type="spellStart"/>
      <w:r w:rsidRPr="00BE7BD7">
        <w:rPr>
          <w:rFonts w:ascii="Arial" w:hAnsi="Arial"/>
        </w:rPr>
        <w:t>College</w:t>
      </w:r>
      <w:proofErr w:type="spellEnd"/>
      <w:r w:rsidRPr="00BE7BD7">
        <w:rPr>
          <w:rFonts w:ascii="Arial" w:hAnsi="Arial"/>
        </w:rPr>
        <w:t xml:space="preserve"> </w:t>
      </w:r>
      <w:proofErr w:type="spellStart"/>
      <w:r w:rsidRPr="00BE7BD7">
        <w:rPr>
          <w:rFonts w:ascii="Arial" w:hAnsi="Arial"/>
        </w:rPr>
        <w:t>Application</w:t>
      </w:r>
      <w:proofErr w:type="spellEnd"/>
      <w:r w:rsidRPr="00BE7BD7">
        <w:rPr>
          <w:rFonts w:ascii="Arial" w:hAnsi="Arial"/>
        </w:rPr>
        <w:t xml:space="preserve"> </w:t>
      </w:r>
      <w:proofErr w:type="spellStart"/>
      <w:r w:rsidRPr="00BE7BD7">
        <w:rPr>
          <w:rFonts w:ascii="Arial" w:hAnsi="Arial"/>
        </w:rPr>
        <w:t>Campaign</w:t>
      </w:r>
      <w:proofErr w:type="spellEnd"/>
      <w:r w:rsidRPr="00BE7BD7">
        <w:rPr>
          <w:rFonts w:ascii="Arial" w:hAnsi="Arial"/>
        </w:rPr>
        <w:t xml:space="preserve"> (Campaña estadounidense de solicitud de admisión a la universidad) y tu campaña estatal de solicitud de admisión a la universidad para que podamos celebrar contigo!</w:t>
      </w:r>
    </w:p>
    <w:p w:rsidRPr="00BE7BD7" w:rsidR="001A1D8B" w:rsidP="001A1D8B" w:rsidRDefault="001A1D8B" w14:paraId="57BC3A8D" w14:textId="77777777">
      <w:pPr>
        <w:rPr>
          <w:rFonts w:ascii="Arial" w:hAnsi="Arial" w:cs="Arial"/>
          <w:b/>
          <w:u w:val="single"/>
        </w:rPr>
      </w:pPr>
      <w:r w:rsidRPr="00BE7BD7">
        <w:rPr>
          <w:rFonts w:ascii="Arial" w:hAnsi="Arial"/>
          <w:b/>
          <w:u w:val="single"/>
        </w:rPr>
        <w:t>Sigue a la ACAC en redes sociales</w:t>
      </w:r>
    </w:p>
    <w:p w:rsidRPr="00BE7BD7" w:rsidR="001A1D8B" w:rsidP="001A1D8B" w:rsidRDefault="001A1D8B" w14:paraId="6B1F1BF8" w14:textId="5B5C9678">
      <w:pPr>
        <w:rPr>
          <w:rFonts w:ascii="Arial" w:hAnsi="Arial" w:cs="Arial"/>
        </w:rPr>
      </w:pPr>
      <w:r w:rsidRPr="00BE7BD7">
        <w:rPr>
          <w:rFonts w:ascii="Arial" w:hAnsi="Arial"/>
        </w:rPr>
        <w:t xml:space="preserve">Tenemos planificado destacar a los estudiantes en nuestros canales de redes sociales. Asegúrate de darle </w:t>
      </w:r>
      <w:r w:rsidR="00E95406">
        <w:rPr>
          <w:rFonts w:ascii="Arial" w:hAnsi="Arial"/>
        </w:rPr>
        <w:t>“</w:t>
      </w:r>
      <w:r w:rsidRPr="00BE7BD7">
        <w:rPr>
          <w:rFonts w:ascii="Arial" w:hAnsi="Arial"/>
        </w:rPr>
        <w:t>me gusta</w:t>
      </w:r>
      <w:r w:rsidR="00E95406">
        <w:rPr>
          <w:rFonts w:ascii="Arial" w:hAnsi="Arial"/>
        </w:rPr>
        <w:t>”</w:t>
      </w:r>
      <w:r w:rsidRPr="00BE7BD7">
        <w:rPr>
          <w:rFonts w:ascii="Arial" w:hAnsi="Arial"/>
        </w:rPr>
        <w:t xml:space="preserve"> a nuestra página y/o síguenos para saber a qué universidades solicitaron admisión otros estudiantes y para obtener consejos sobre el proceso de asistir a la universidad. </w:t>
      </w:r>
    </w:p>
    <w:p w:rsidRPr="00BE7BD7" w:rsidR="00EA4758" w:rsidP="001A1D8B" w:rsidRDefault="00EA4758" w14:paraId="0665C77A" w14:textId="77777777">
      <w:pPr>
        <w:rPr>
          <w:rFonts w:ascii="Arial" w:hAnsi="Arial" w:cs="Arial"/>
        </w:rPr>
      </w:pPr>
    </w:p>
    <w:p w:rsidRPr="00BE7BD7" w:rsidR="001A1D8B" w:rsidP="001A1D8B" w:rsidRDefault="001A1D8B" w14:paraId="2380F6C0" w14:textId="77777777">
      <w:pPr>
        <w:jc w:val="center"/>
        <w:rPr>
          <w:rFonts w:ascii="Arial" w:hAnsi="Arial" w:cs="Arial"/>
          <w:color w:val="0563C1" w:themeColor="hyperlink"/>
          <w:sz w:val="24"/>
          <w:u w:val="single"/>
        </w:rPr>
      </w:pPr>
      <w:r w:rsidR="001A1D8B">
        <w:drawing>
          <wp:inline wp14:editId="435F4BED" wp14:anchorId="7219DE52">
            <wp:extent cx="276225" cy="276225"/>
            <wp:effectExtent l="0" t="0" r="9525" b="9525"/>
            <wp:docPr id="12" name="Picture 1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"/>
                    <pic:cNvPicPr/>
                  </pic:nvPicPr>
                  <pic:blipFill>
                    <a:blip r:embed="R0b2fffcc62c34249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7F5A2AE8" w:rsidR="001A1D8B">
        <w:rPr>
          <w:rFonts w:ascii="Arial" w:hAnsi="Arial"/>
        </w:rPr>
        <w:t xml:space="preserve"> </w:t>
      </w:r>
      <w:hyperlink r:id="Rc9c95d6c90284b7c">
        <w:r w:rsidRPr="7F5A2AE8" w:rsidR="001A1D8B">
          <w:rPr>
            <w:rStyle w:val="Hyperlink"/>
            <w:rFonts w:ascii="Arial" w:hAnsi="Arial"/>
          </w:rPr>
          <w:t>www.facebook.com/americancac</w:t>
        </w:r>
      </w:hyperlink>
      <w:r w:rsidRPr="7F5A2AE8" w:rsidR="001A1D8B">
        <w:rPr>
          <w:rFonts w:ascii="Arial" w:hAnsi="Arial"/>
        </w:rPr>
        <w:t xml:space="preserve">   </w:t>
      </w:r>
      <w:r w:rsidR="001A1D8B">
        <w:drawing>
          <wp:inline wp14:editId="24475BD0" wp14:anchorId="02A4D519">
            <wp:extent cx="238125" cy="238125"/>
            <wp:effectExtent l="0" t="0" r="9525" b="9525"/>
            <wp:docPr id="13" name="Picture 1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3"/>
                    <pic:cNvPicPr/>
                  </pic:nvPicPr>
                  <pic:blipFill>
                    <a:blip r:embed="Rb2c49572bb384660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381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7F5A2AE8" w:rsidR="001A1D8B">
        <w:rPr>
          <w:rFonts w:ascii="Arial" w:hAnsi="Arial"/>
        </w:rPr>
        <w:t xml:space="preserve"> </w:t>
      </w:r>
      <w:hyperlink r:id="R3d3ab45d04c545a2">
        <w:r w:rsidRPr="7F5A2AE8" w:rsidR="001A1D8B">
          <w:rPr>
            <w:rStyle w:val="Hyperlink"/>
            <w:rFonts w:ascii="Arial" w:hAnsi="Arial"/>
          </w:rPr>
          <w:t>https://twitter.com/american_cac</w:t>
        </w:r>
      </w:hyperlink>
    </w:p>
    <w:p w:rsidRPr="00BE7BD7" w:rsidR="001A1D8B" w:rsidP="001A1D8B" w:rsidRDefault="001A1D8B" w14:paraId="2586EEC1" w14:textId="77777777">
      <w:pPr>
        <w:jc w:val="center"/>
        <w:rPr>
          <w:rStyle w:val="Hyperlink"/>
          <w:rFonts w:ascii="Arial" w:hAnsi="Arial" w:cs="Arial"/>
        </w:rPr>
      </w:pPr>
      <w:r w:rsidR="001A1D8B">
        <w:drawing>
          <wp:inline wp14:editId="017B35C3" wp14:anchorId="0F9D132C">
            <wp:extent cx="361950" cy="361950"/>
            <wp:effectExtent l="0" t="0" r="0" b="0"/>
            <wp:docPr id="2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214f0a7014d0434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1">
                      <a:off x="0" y="0"/>
                      <a:ext cx="361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e7ff8cd0d85c4021">
        <w:r w:rsidRPr="017B35C3" w:rsidR="001A1D8B">
          <w:rPr>
            <w:rStyle w:val="Hyperlink"/>
            <w:rFonts w:ascii="Arial" w:hAnsi="Arial"/>
          </w:rPr>
          <w:t>www.instagram.com/american_cac</w:t>
        </w:r>
      </w:hyperlink>
    </w:p>
    <w:p w:rsidRPr="00BE7BD7" w:rsidR="001A1D8B" w:rsidP="001A1D8B" w:rsidRDefault="0044502A" w14:paraId="523D3D15" w14:textId="5F061AEC">
      <w:pPr>
        <w:rPr>
          <w:rFonts w:ascii="Arial" w:hAnsi="Arial" w:cs="Arial"/>
          <w:color w:val="0563C1" w:themeColor="hyperlink"/>
          <w:u w:val="single"/>
        </w:rPr>
      </w:pPr>
      <w:r w:rsidRPr="00BE7BD7">
        <w:rPr>
          <w:noProof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34A8CE0C" wp14:editId="15231E9A">
            <wp:simplePos x="0" y="0"/>
            <wp:positionH relativeFrom="column">
              <wp:posOffset>-490220</wp:posOffset>
            </wp:positionH>
            <wp:positionV relativeFrom="paragraph">
              <wp:posOffset>-84455</wp:posOffset>
            </wp:positionV>
            <wp:extent cx="9241790" cy="7141210"/>
            <wp:effectExtent l="0" t="0" r="0" b="0"/>
            <wp:wrapThrough wrapText="bothSides">
              <wp:wrapPolygon edited="0">
                <wp:start x="11888" y="13137"/>
                <wp:lineTo x="10597" y="13253"/>
                <wp:lineTo x="9172" y="13714"/>
                <wp:lineTo x="9172" y="14175"/>
                <wp:lineTo x="1736" y="15327"/>
                <wp:lineTo x="623" y="15615"/>
                <wp:lineTo x="846" y="18496"/>
                <wp:lineTo x="6322" y="18784"/>
                <wp:lineTo x="16785" y="18784"/>
                <wp:lineTo x="10819" y="19706"/>
                <wp:lineTo x="16696" y="20628"/>
                <wp:lineTo x="16696" y="20743"/>
                <wp:lineTo x="20615" y="20916"/>
                <wp:lineTo x="20837" y="20916"/>
                <wp:lineTo x="20837" y="20628"/>
                <wp:lineTo x="21060" y="19821"/>
                <wp:lineTo x="20704" y="19821"/>
                <wp:lineTo x="20971" y="19591"/>
                <wp:lineTo x="20748" y="17805"/>
                <wp:lineTo x="15494" y="16940"/>
                <wp:lineTo x="16607" y="16940"/>
                <wp:lineTo x="17097" y="16652"/>
                <wp:lineTo x="17097" y="15500"/>
                <wp:lineTo x="16474" y="15385"/>
                <wp:lineTo x="12689" y="15097"/>
                <wp:lineTo x="12778" y="14175"/>
                <wp:lineTo x="13001" y="14059"/>
                <wp:lineTo x="12244" y="13137"/>
                <wp:lineTo x="11888" y="13137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_WhyApply_OnePager.pd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41790" cy="7141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BE7BD7" w:rsidR="001A1D8B" w:rsidSect="001A1D8B">
      <w:pgSz w:w="15840" w:h="12240" w:orient="landscape"/>
      <w:pgMar w:top="1080" w:right="1440" w:bottom="810" w:left="1440" w:header="720" w:footer="720" w:gutter="0"/>
      <w:cols w:space="720"/>
      <w:docGrid w:linePitch="360"/>
      <w:headerReference w:type="default" r:id="Rf587174f5c254eb9"/>
      <w:footerReference w:type="default" r:id="R730557df134c42d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  <w:tblPrChange w:author="Adrienne Enriquez (Vendor)" w:date="2022-04-18T03:34:30.461Z" w:id="1946339290">
        <w:tblPr>
          <w:tblStyle w:val="TableGrid"/>
          <w:tblLayout w:type="fixed"/>
          <w:tblLook w:val="06A0" w:firstRow="1" w:lastRow="0" w:firstColumn="1" w:lastColumn="0" w:noHBand="1" w:noVBand="1"/>
        </w:tblPr>
      </w:tblPrChange>
    </w:tblPr>
    <w:tblGrid>
      <w:gridCol w:w="4320"/>
      <w:gridCol w:w="4320"/>
      <w:gridCol w:w="4320"/>
    </w:tblGrid>
    <w:tr w:rsidR="0B5ACB83" w:rsidTr="017B35C3" w14:paraId="63F515B0">
      <w:tc>
        <w:tcPr>
          <w:tcW w:w="4320" w:type="dxa"/>
          <w:tcMar/>
          <w:tcPrChange w:author="Adrienne Enriquez (Vendor)" w:date="2022-04-18T03:34:30.461Z" w:id="477602434">
            <w:tcPr>
              <w:tcW w:w="4320" w:type="dxa"/>
              <w:tcMar/>
            </w:tcPr>
          </w:tcPrChange>
        </w:tcPr>
        <w:p w:rsidR="0B5ACB83" w:rsidP="0B5ACB83" w:rsidRDefault="0B5ACB83" w14:paraId="63BA678B" w14:textId="57AA27A1">
          <w:pPr>
            <w:pStyle w:val="Header"/>
            <w:bidi w:val="0"/>
            <w:ind w:left="-115"/>
            <w:jc w:val="left"/>
            <w:pPrChange w:author="Adrienne Enriquez (Vendor)" w:date="2022-04-18T03:34:30.464Z" w:id="1966155795">
              <w:pPr>
                <w:bidi w:val="0"/>
              </w:pPr>
            </w:pPrChange>
          </w:pPr>
        </w:p>
      </w:tc>
      <w:tc>
        <w:tcPr>
          <w:tcW w:w="4320" w:type="dxa"/>
          <w:tcMar/>
          <w:tcPrChange w:author="Adrienne Enriquez (Vendor)" w:date="2022-04-18T03:34:30.462Z" w:id="768652263">
            <w:tcPr>
              <w:tcW w:w="4320" w:type="dxa"/>
              <w:tcMar/>
            </w:tcPr>
          </w:tcPrChange>
        </w:tcPr>
        <w:p w:rsidR="0B5ACB83" w:rsidP="0B5ACB83" w:rsidRDefault="0B5ACB83" w14:paraId="596369A5" w14:textId="30C44F10">
          <w:pPr>
            <w:pStyle w:val="Header"/>
            <w:bidi w:val="0"/>
            <w:jc w:val="center"/>
            <w:pPrChange w:author="Adrienne Enriquez (Vendor)" w:date="2022-04-18T03:34:30.467Z" w:id="1924406842">
              <w:pPr>
                <w:bidi w:val="0"/>
              </w:pPr>
            </w:pPrChange>
          </w:pPr>
        </w:p>
      </w:tc>
      <w:tc>
        <w:tcPr>
          <w:tcW w:w="4320" w:type="dxa"/>
          <w:tcMar/>
          <w:tcPrChange w:author="Adrienne Enriquez (Vendor)" w:date="2022-04-18T03:34:30.462Z" w:id="1624034659">
            <w:tcPr>
              <w:tcW w:w="4320" w:type="dxa"/>
              <w:tcMar/>
            </w:tcPr>
          </w:tcPrChange>
        </w:tcPr>
        <w:p w:rsidR="0B5ACB83" w:rsidP="017B35C3" w:rsidRDefault="0B5ACB83" w14:paraId="0E2021A2" w14:textId="25987937">
          <w:pPr>
            <w:pStyle w:val="Header"/>
            <w:bidi w:val="0"/>
            <w:ind w:right="-115"/>
            <w:jc w:val="right"/>
            <w:rPr>
              <w:i w:val="1"/>
              <w:iCs w:val="1"/>
              <w:rPrChange w:author="Adrienne Enriquez (Vendor)" w:date="2022-04-18T03:34:59.957Z" w:id="140258705"/>
            </w:rPr>
          </w:pPr>
          <w:r w:rsidRPr="017B35C3" w:rsidR="017B35C3">
            <w:rPr>
              <w:i w:val="1"/>
              <w:iCs w:val="1"/>
              <w:sz w:val="18"/>
              <w:szCs w:val="18"/>
            </w:rPr>
            <w:t xml:space="preserve">© ACAC 2021, </w:t>
          </w:r>
          <w:proofErr w:type="spellStart"/>
          <w:r w:rsidRPr="017B35C3" w:rsidR="017B35C3">
            <w:rPr>
              <w:i w:val="1"/>
              <w:iCs w:val="1"/>
              <w:sz w:val="18"/>
              <w:szCs w:val="18"/>
            </w:rPr>
            <w:t>updated</w:t>
          </w:r>
          <w:proofErr w:type="spellEnd"/>
          <w:r w:rsidRPr="017B35C3" w:rsidR="017B35C3">
            <w:rPr>
              <w:i w:val="1"/>
              <w:iCs w:val="1"/>
              <w:sz w:val="18"/>
              <w:szCs w:val="18"/>
            </w:rPr>
            <w:t xml:space="preserve"> May 2022</w:t>
          </w:r>
        </w:p>
      </w:tc>
    </w:tr>
  </w:tbl>
  <w:p w:rsidR="0B5ACB83" w:rsidP="0B5ACB83" w:rsidRDefault="0B5ACB83" w14:paraId="3B392FBD" w14:textId="782DA63E">
    <w:pPr>
      <w:pStyle w:val="Footer"/>
      <w:bidi w:val="0"/>
      <w:pPrChange w:author="Adrienne Enriquez (Vendor)" w:date="2022-04-18T03:34:30.472Z" w:id="82108550">
        <w:pPr>
          <w:bidi w:val="0"/>
        </w:pPr>
      </w:pPrChange>
    </w:pPr>
  </w:p>
</w:ftr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  <w:tblPrChange w:author="Adrienne Enriquez (Vendor)" w:date="2022-04-18T03:34:30.435Z" w:id="1297970873">
        <w:tblPr>
          <w:tblStyle w:val="TableGrid"/>
          <w:tblLayout w:type="fixed"/>
          <w:tblLook w:val="06A0" w:firstRow="1" w:lastRow="0" w:firstColumn="1" w:lastColumn="0" w:noHBand="1" w:noVBand="1"/>
        </w:tblPr>
      </w:tblPrChange>
    </w:tblPr>
    <w:tblGrid>
      <w:tblGridChange>
        <w:tblGrid>
          <w:gridCol w:w="4320"/>
          <w:gridCol w:w="4320"/>
          <w:gridCol w:w="4320"/>
        </w:tblGrid>
      </w:tblGridChange>
      <w:gridCol w:w="4320"/>
      <w:gridCol w:w="4320"/>
      <w:gridCol w:w="4320"/>
    </w:tblGrid>
    <w:tr w:rsidR="0B5ACB83" w:rsidTr="0B5ACB83" w14:paraId="4AD48765">
      <w:tc>
        <w:tcPr>
          <w:tcW w:w="4320" w:type="dxa"/>
          <w:tcMar/>
          <w:tcPrChange w:author="Adrienne Enriquez (Vendor)" w:date="2022-04-18T03:34:30.435Z" w:id="1304146213">
            <w:tcPr>
              <w:tcW w:w="4320" w:type="dxa"/>
              <w:tcMar/>
            </w:tcPr>
          </w:tcPrChange>
        </w:tcPr>
        <w:p w:rsidR="0B5ACB83" w:rsidP="0B5ACB83" w:rsidRDefault="0B5ACB83" w14:paraId="62B0349C" w14:textId="552922A9">
          <w:pPr>
            <w:pStyle w:val="Header"/>
            <w:bidi w:val="0"/>
            <w:ind w:left="-115"/>
            <w:jc w:val="left"/>
            <w:pPrChange w:author="Adrienne Enriquez (Vendor)" w:date="2022-04-18T03:34:30.445Z" w:id="1892135593">
              <w:pPr>
                <w:bidi w:val="0"/>
              </w:pPr>
            </w:pPrChange>
          </w:pPr>
        </w:p>
      </w:tc>
      <w:tc>
        <w:tcPr>
          <w:tcW w:w="4320" w:type="dxa"/>
          <w:tcMar/>
          <w:tcPrChange w:author="Adrienne Enriquez (Vendor)" w:date="2022-04-18T03:34:30.435Z" w:id="1352598144">
            <w:tcPr>
              <w:tcW w:w="4320" w:type="dxa"/>
              <w:tcMar/>
            </w:tcPr>
          </w:tcPrChange>
        </w:tcPr>
        <w:p w:rsidR="0B5ACB83" w:rsidP="0B5ACB83" w:rsidRDefault="0B5ACB83" w14:paraId="1F69BC71" w14:textId="662C4D04">
          <w:pPr>
            <w:pStyle w:val="Header"/>
            <w:bidi w:val="0"/>
            <w:jc w:val="center"/>
            <w:pPrChange w:author="Adrienne Enriquez (Vendor)" w:date="2022-04-18T03:34:30.448Z" w:id="524523049">
              <w:pPr>
                <w:bidi w:val="0"/>
              </w:pPr>
            </w:pPrChange>
          </w:pPr>
        </w:p>
      </w:tc>
      <w:tc>
        <w:tcPr>
          <w:tcW w:w="4320" w:type="dxa"/>
          <w:tcMar/>
          <w:tcPrChange w:author="Adrienne Enriquez (Vendor)" w:date="2022-04-18T03:34:30.436Z" w:id="656100000">
            <w:tcPr>
              <w:tcW w:w="4320" w:type="dxa"/>
              <w:tcMar/>
            </w:tcPr>
          </w:tcPrChange>
        </w:tcPr>
        <w:p w:rsidR="0B5ACB83" w:rsidP="0B5ACB83" w:rsidRDefault="0B5ACB83" w14:paraId="260D49CB" w14:textId="20CF4811">
          <w:pPr>
            <w:pStyle w:val="Header"/>
            <w:bidi w:val="0"/>
            <w:ind w:right="-115"/>
            <w:jc w:val="right"/>
            <w:pPrChange w:author="Adrienne Enriquez (Vendor)" w:date="2022-04-18T03:34:30.451Z" w:id="1102576335">
              <w:pPr>
                <w:bidi w:val="0"/>
              </w:pPr>
            </w:pPrChange>
          </w:pPr>
        </w:p>
      </w:tc>
    </w:tr>
  </w:tbl>
  <w:p w:rsidR="0B5ACB83" w:rsidP="0B5ACB83" w:rsidRDefault="0B5ACB83" w14:paraId="0F4DAF06" w14:textId="3AD7EDE6">
    <w:pPr>
      <w:pStyle w:val="Header"/>
      <w:bidi w:val="0"/>
      <w:pPrChange w:author="Adrienne Enriquez (Vendor)" w:date="2022-04-18T03:34:30.455Z" w:id="1000167321">
        <w:pPr>
          <w:bidi w:val="0"/>
        </w:pPr>
      </w:pPrChange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0C029B"/>
    <w:multiLevelType w:val="hybridMultilevel"/>
    <w:tmpl w:val="69C6731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zUEQnMTE2NzSyUdpeDU4uLM/DyQApNaAB9UlqwsAAAA"/>
  </w:docVars>
  <w:rsids>
    <w:rsidRoot w:val="001A1D8B"/>
    <w:rsid w:val="00064F3E"/>
    <w:rsid w:val="000F1EBF"/>
    <w:rsid w:val="00151232"/>
    <w:rsid w:val="001A1D8B"/>
    <w:rsid w:val="002504E5"/>
    <w:rsid w:val="00317867"/>
    <w:rsid w:val="003E529D"/>
    <w:rsid w:val="0044502A"/>
    <w:rsid w:val="0046624F"/>
    <w:rsid w:val="00774509"/>
    <w:rsid w:val="00793B98"/>
    <w:rsid w:val="008C1930"/>
    <w:rsid w:val="00927472"/>
    <w:rsid w:val="00943000"/>
    <w:rsid w:val="00B511FE"/>
    <w:rsid w:val="00BE7BD7"/>
    <w:rsid w:val="00C55D0D"/>
    <w:rsid w:val="00CE6228"/>
    <w:rsid w:val="00D34E32"/>
    <w:rsid w:val="00E16BA7"/>
    <w:rsid w:val="00E95406"/>
    <w:rsid w:val="00EA4758"/>
    <w:rsid w:val="00EB524C"/>
    <w:rsid w:val="00EC5639"/>
    <w:rsid w:val="00EF313A"/>
    <w:rsid w:val="00FF6B71"/>
    <w:rsid w:val="017B35C3"/>
    <w:rsid w:val="0B5ACB83"/>
    <w:rsid w:val="2DE455B1"/>
    <w:rsid w:val="53169B90"/>
    <w:rsid w:val="7F5A2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A8C7A6"/>
  <w15:docId w15:val="{196B1898-6775-4D18-B96F-93FFB42B7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1D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1D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04E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504E5"/>
    <w:rPr>
      <w:rFonts w:ascii="Lucida Grande" w:hAnsi="Lucida Grande" w:cs="Lucida Grande"/>
      <w:sz w:val="18"/>
      <w:szCs w:val="18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xmlns:w14="http://schemas.microsoft.com/office/word/2010/wordml" xmlns:mc="http://schemas.openxmlformats.org/markup-compatibility/2006" xmlns:w="http://schemas.openxmlformats.org/wordprocessingml/2006/main" w:type="character" w:styleId="HeaderChar" w:customStyle="1" mc:Ignorable="w14">
    <w:name xmlns:w="http://schemas.openxmlformats.org/wordprocessingml/2006/main" w:val="Header Char"/>
    <w:basedOn xmlns:w="http://schemas.openxmlformats.org/wordprocessingml/2006/main" w:val="DefaultParagraphFont"/>
    <w:link xmlns:w="http://schemas.openxmlformats.org/wordprocessingml/2006/main" w:val="Head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Header" mc:Ignorable="w14">
    <w:name xmlns:w="http://schemas.openxmlformats.org/wordprocessingml/2006/main" w:val="header"/>
    <w:basedOn xmlns:w="http://schemas.openxmlformats.org/wordprocessingml/2006/main" w:val="Normal"/>
    <w:link xmlns:w="http://schemas.openxmlformats.org/wordprocessingml/2006/main" w:val="Head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  <w:style xmlns:w14="http://schemas.microsoft.com/office/word/2010/wordml" xmlns:mc="http://schemas.openxmlformats.org/markup-compatibility/2006" xmlns:w="http://schemas.openxmlformats.org/wordprocessingml/2006/main" w:type="character" w:styleId="FooterChar" w:customStyle="1" mc:Ignorable="w14">
    <w:name xmlns:w="http://schemas.openxmlformats.org/wordprocessingml/2006/main" w:val="Footer Char"/>
    <w:basedOn xmlns:w="http://schemas.openxmlformats.org/wordprocessingml/2006/main" w:val="DefaultParagraphFont"/>
    <w:link xmlns:w="http://schemas.openxmlformats.org/wordprocessingml/2006/main" w:val="Foot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Footer" mc:Ignorable="w14">
    <w:name xmlns:w="http://schemas.openxmlformats.org/wordprocessingml/2006/main" w:val="footer"/>
    <w:basedOn xmlns:w="http://schemas.openxmlformats.org/wordprocessingml/2006/main" w:val="Normal"/>
    <w:link xmlns:w="http://schemas.openxmlformats.org/wordprocessingml/2006/main" w:val="Foot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image" Target="media/image5.emf" Id="rId15" /><Relationship Type="http://schemas.openxmlformats.org/officeDocument/2006/relationships/numbering" Target="numbering.xml" Id="rId4" /><Relationship Type="http://schemas.openxmlformats.org/officeDocument/2006/relationships/image" Target="/media/image3.jpg" Id="Re1b1f49706844500" /><Relationship Type="http://schemas.openxmlformats.org/officeDocument/2006/relationships/image" Target="/media/image3.png" Id="R0b2fffcc62c34249" /><Relationship Type="http://schemas.openxmlformats.org/officeDocument/2006/relationships/hyperlink" Target="http://www.facebook.com/americancac" TargetMode="External" Id="Rc9c95d6c90284b7c" /><Relationship Type="http://schemas.openxmlformats.org/officeDocument/2006/relationships/image" Target="/media/image4.png" Id="Rb2c49572bb384660" /><Relationship Type="http://schemas.openxmlformats.org/officeDocument/2006/relationships/hyperlink" Target="https://twitter.com/american_cac" TargetMode="External" Id="R3d3ab45d04c545a2" /><Relationship Type="http://schemas.openxmlformats.org/officeDocument/2006/relationships/header" Target="header.xml" Id="Rf587174f5c254eb9" /><Relationship Type="http://schemas.openxmlformats.org/officeDocument/2006/relationships/footer" Target="footer.xml" Id="R730557df134c42d1" /><Relationship Type="http://schemas.openxmlformats.org/officeDocument/2006/relationships/image" Target="/media/image5.jpg" Id="R214f0a7014d04341" /><Relationship Type="http://schemas.openxmlformats.org/officeDocument/2006/relationships/hyperlink" Target="http://www.instagram.com/american_cac" TargetMode="External" Id="Re7ff8cd0d85c402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0dee75e-c88c-4141-be6a-f87053e3339a" xsi:nil="true"/>
    <lcf76f155ced4ddcb4097134ff3c332f xmlns="eb38c7a6-ca66-4fb8-a3eb-4614782e662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1C04A1D06E62408115324EEAD3BBAA" ma:contentTypeVersion="16" ma:contentTypeDescription="Create a new document." ma:contentTypeScope="" ma:versionID="2cb06e6e3f0c3469016b79dc282e435e">
  <xsd:schema xmlns:xsd="http://www.w3.org/2001/XMLSchema" xmlns:xs="http://www.w3.org/2001/XMLSchema" xmlns:p="http://schemas.microsoft.com/office/2006/metadata/properties" xmlns:ns2="eb38c7a6-ca66-4fb8-a3eb-4614782e6621" xmlns:ns3="88d52b19-7992-44c0-bcfc-15d7d1670a78" xmlns:ns4="a0dee75e-c88c-4141-be6a-f87053e3339a" targetNamespace="http://schemas.microsoft.com/office/2006/metadata/properties" ma:root="true" ma:fieldsID="f9edb4d0242e1d2894d4e43b3ff3bfb2" ns2:_="" ns3:_="" ns4:_="">
    <xsd:import namespace="eb38c7a6-ca66-4fb8-a3eb-4614782e6621"/>
    <xsd:import namespace="88d52b19-7992-44c0-bcfc-15d7d1670a78"/>
    <xsd:import namespace="a0dee75e-c88c-4141-be6a-f87053e333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8c7a6-ca66-4fb8-a3eb-4614782e66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e371c87-eca2-45fe-ad1f-c7462bb8ad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52b19-7992-44c0-bcfc-15d7d1670a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dee75e-c88c-4141-be6a-f87053e3339a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69170f66-0fc6-4f86-825a-37ce72781655}" ma:internalName="TaxCatchAll" ma:showField="CatchAllData" ma:web="88d52b19-7992-44c0-bcfc-15d7d1670a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1C1D3A-1419-4216-A2AD-CD5445A749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489E3B-32CF-4985-9731-4E45111A06EA}">
  <ds:schemaRefs>
    <ds:schemaRef ds:uri="http://purl.org/dc/elements/1.1/"/>
    <ds:schemaRef ds:uri="http://schemas.microsoft.com/sharepoint/v3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93a5103f-d56d-43c2-8a37-d278295ca8b4"/>
    <ds:schemaRef ds:uri="http://schemas.openxmlformats.org/package/2006/metadata/core-propertie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960610E1-052E-46C8-9DC0-87C4397FC07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ng</dc:creator>
  <cp:keywords/>
  <dc:description/>
  <cp:lastModifiedBy>Lisa King</cp:lastModifiedBy>
  <cp:revision>5</cp:revision>
  <cp:lastPrinted>2019-05-02T16:54:00Z</cp:lastPrinted>
  <dcterms:created xsi:type="dcterms:W3CDTF">2020-04-27T18:16:00Z</dcterms:created>
  <dcterms:modified xsi:type="dcterms:W3CDTF">2022-04-20T20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1C04A1D06E62408115324EEAD3BBAA</vt:lpwstr>
  </property>
  <property fmtid="{D5CDD505-2E9C-101B-9397-08002B2CF9AE}" pid="3" name="_dlc_DocIdItemGuid">
    <vt:lpwstr>e9189884-b4e6-4f0c-a676-6c5d56dc5d9b</vt:lpwstr>
  </property>
</Properties>
</file>